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hint="eastAsia"/>
        </w:rPr>
      </w:pP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가정법 미래는 겉모습이 가정법 과거와 거의 흡사하다. 그러나, 가정법 과거가 현재 사실에 반대되는 내용을 가정하</w:t>
      </w:r>
      <w:r w:rsidRPr="00C4715B">
        <w:rPr>
          <w:rFonts w:asciiTheme="minorHAnsi" w:eastAsiaTheme="minorHAnsi" w:hAnsiTheme="minorHAnsi"/>
        </w:rPr>
        <w:lastRenderedPageBreak/>
        <w:t xml:space="preserve">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r w:rsidR="0028654A">
        <w:rPr>
          <w:rFonts w:asciiTheme="minorHAnsi" w:eastAsiaTheme="minorHAnsi" w:hAnsiTheme="minorHAnsi" w:hint="eastAsia"/>
        </w:rPr>
        <w:t xml:space="preserve">    </w:t>
      </w: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rsidP="0028654A">
      <w:pPr>
        <w:pStyle w:val="a"/>
        <w:ind w:left="4800"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처럼 [should + 동사원형]을 쓰면 비가 올 가능성이 약하다는 화자의 판단이 내포되어 있는 것이다. </w:t>
      </w:r>
    </w:p>
    <w:p w:rsidR="0028654A" w:rsidRDefault="005B5B96" w:rsidP="0028654A">
      <w:pPr>
        <w:pStyle w:val="a"/>
        <w:ind w:firstLine="800"/>
        <w:rPr>
          <w:rFonts w:asciiTheme="minorHAnsi" w:eastAsiaTheme="minorHAnsi" w:hAnsiTheme="minorHAnsi" w:hint="eastAsia"/>
        </w:rPr>
      </w:pPr>
      <w:r w:rsidRPr="00C4715B">
        <w:rPr>
          <w:rFonts w:asciiTheme="minorHAnsi" w:eastAsiaTheme="minorHAnsi" w:hAnsiTheme="minorHAnsi"/>
        </w:rPr>
        <w:t xml:space="preserve">물론, 가능성에 대한 판단 없이 단순한 가정을 한다면, [If it rains tomorrow, I will cancel my trip.]라고 쓴다. </w:t>
      </w: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예문 (1)은 [I'm sorry you don't come.], 즉 당신이 오지 않는 것이 유감이라는 뜻으로, 현재 사실에 대한 반대를 희망</w:t>
      </w:r>
      <w:r w:rsidRPr="00C4715B">
        <w:rPr>
          <w:rFonts w:asciiTheme="minorHAnsi" w:eastAsiaTheme="minorHAnsi" w:hAnsiTheme="minorHAnsi"/>
        </w:rPr>
        <w:lastRenderedPageBreak/>
        <w:t xml:space="preserve">하는 표현이다. 이에 비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didn't come.], 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hint="eastAsia"/>
          <w:b/>
          <w:bCs/>
          <w:sz w:val="30"/>
          <w:szCs w:val="30"/>
        </w:rPr>
      </w:pPr>
    </w:p>
    <w:p w:rsidR="008F7FFD" w:rsidRDefault="008F7FF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rsidP="008F7FFD">
      <w:pPr>
        <w:pStyle w:val="a"/>
        <w:ind w:left="56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6. 관계대명사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hint="eastAsia"/>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C36E9">
        <w:rPr>
          <w:rFonts w:asciiTheme="minorHAnsi" w:eastAsiaTheme="minorHAnsi" w:hAnsiTheme="minorHAnsi"/>
          <w:sz w:val="32"/>
          <w:szCs w:val="32"/>
        </w:rPr>
        <w:t>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hint="eastAsia"/>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094E06" w:rsidRDefault="00094E06">
      <w:pPr>
        <w:pStyle w:val="a"/>
        <w:rPr>
          <w:rFonts w:asciiTheme="minorHAnsi" w:eastAsiaTheme="minorHAnsi" w:hAnsiTheme="minorHAnsi" w:hint="eastAsia"/>
        </w:rPr>
      </w:pPr>
    </w:p>
    <w:p w:rsidR="00094E06" w:rsidRDefault="00094E0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hint="eastAsia"/>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lastRenderedPageBreak/>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hint="eastAsia"/>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w:t>
      </w:r>
      <w:r w:rsidRPr="00C4715B">
        <w:rPr>
          <w:rFonts w:asciiTheme="minorHAnsi" w:eastAsiaTheme="minorHAnsi" w:hAnsiTheme="minorHAnsi"/>
        </w:rPr>
        <w:lastRenderedPageBreak/>
        <w:t xml:space="preserve">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a)의 [So am I.]는 [I am tired, too.]의 의미이므로, So 뒤에 am이 쓰였지만,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b)의 [So can I.]는 [I can do it, too]의 의미이므로 So 뒤에 can이 쓰였다. 한편,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So do I.]는 [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C4715B">
        <w:rPr>
          <w:rFonts w:asciiTheme="minorHAnsi" w:eastAsiaTheme="minorHAnsi" w:hAnsiTheme="minorHAnsi"/>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hint="eastAsia"/>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hint="eastAsia"/>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hint="eastAsia"/>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hint="eastAsia"/>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hint="eastAsia"/>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hint="eastAsia"/>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lastRenderedPageBreak/>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hint="eastAsia"/>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hint="eastAsia"/>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hint="eastAsia"/>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hint="eastAsia"/>
        </w:rPr>
      </w:pPr>
    </w:p>
    <w:p w:rsidR="00F17FDE" w:rsidRDefault="00F17FDE">
      <w:pPr>
        <w:pStyle w:val="a"/>
        <w:rPr>
          <w:rFonts w:asciiTheme="minorHAnsi" w:eastAsiaTheme="minorHAnsi" w:hAnsiTheme="minorHAnsi" w:hint="eastAsia"/>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hint="eastAsia"/>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은 종속절의 접속사와 주어가 생략된 구문이므로, 그 생략된 접속사 살려서 해석하거나 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459D2" w:rsidP="00A459D2">
      <w:pPr>
        <w:pStyle w:val="a"/>
        <w:ind w:firstLine="800"/>
        <w:rPr>
          <w:rFonts w:asciiTheme="minorHAnsi" w:eastAsiaTheme="minorHAnsi" w:hAnsiTheme="minorHAnsi"/>
          <w:b/>
          <w:bCs/>
        </w:rPr>
      </w:pPr>
      <w:r>
        <w:rPr>
          <w:rFonts w:asciiTheme="minorHAnsi" w:eastAsiaTheme="minorHAnsi" w:hAnsiTheme="minorHAnsi" w:hint="eastAsia"/>
          <w:b/>
          <w:bCs/>
        </w:rPr>
        <w:t xml:space="preserve">  </w:t>
      </w:r>
      <w:r w:rsidR="003D701C">
        <w:rPr>
          <w:rFonts w:asciiTheme="minorHAnsi" w:eastAsiaTheme="minorHAnsi" w:hAnsiTheme="minorHAnsi"/>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judging by/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as...: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even) though/if...: 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ther...: --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라면 </w:t>
      </w:r>
      <w:bookmarkStart w:id="0" w:name="_GoBack"/>
      <w:bookmarkEnd w:id="0"/>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nless...: --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case...: --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f/though...: (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never S + V...: 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ver S + V...: 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형용사/부사 S + V...: 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S + V...: 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S) + V...: 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S) + V...: 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ever (S) + V...: 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mever S + V...: 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명사 +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 (S) + V: 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 S + V: --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how S + V: </w:t>
      </w:r>
      <w:r w:rsidR="003D701C">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man [whom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lace [which you spoke about] 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book [that is on the coffee table] 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가장 늦게 웃는] 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만난] 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야기한] 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커피 탁자 위에 놓여 있는] 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름을 알고 싶어하는] 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ce [you spoke about] 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individual, if (he is) left alone from birth, would remain primitive and beast-like in his thoughts 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 일단, 명사형태가 아닌 (c)와 (d)는 실격이다. 그렇다면, (a)와 (b) 둘 중에서 정답을 골라야 하는데, (a)</w:t>
      </w:r>
      <w:r w:rsidRPr="00C4715B">
        <w:rPr>
          <w:rFonts w:asciiTheme="minorHAnsi" w:eastAsiaTheme="minorHAnsi" w:hAnsiTheme="minorHAnsi"/>
        </w:rPr>
        <w:lastRenderedPageBreak/>
        <w:t xml:space="preserve">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w:t>
      </w:r>
      <w:r w:rsidRPr="00C4715B">
        <w:rPr>
          <w:rFonts w:asciiTheme="minorHAnsi" w:eastAsiaTheme="minorHAnsi" w:hAnsiTheme="minorHAnsi"/>
        </w:rPr>
        <w:lastRenderedPageBreak/>
        <w:t xml:space="preserve">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w:t>
      </w:r>
      <w:r w:rsidRPr="00C4715B">
        <w:rPr>
          <w:rFonts w:asciiTheme="minorHAnsi" w:eastAsiaTheme="minorHAnsi" w:hAnsiTheme="minorHAnsi"/>
        </w:rPr>
        <w:lastRenderedPageBreak/>
        <w:t xml:space="preserve">[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주절의 시제가 과거(asked)이므로 시제의 일치 규칙에 의해서 종속절의 시제도 과거가 되어야 한다. 따라서 선</w:t>
      </w:r>
      <w:r w:rsidRPr="00C4715B">
        <w:rPr>
          <w:rFonts w:asciiTheme="minorHAnsi" w:eastAsiaTheme="minorHAnsi" w:hAnsiTheme="minorHAnsi"/>
        </w:rPr>
        <w:lastRenderedPageBreak/>
        <w:t xml:space="preserve">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E69C1"/>
    <w:rsid w:val="001E703F"/>
    <w:rsid w:val="0028654A"/>
    <w:rsid w:val="00294542"/>
    <w:rsid w:val="002B03D5"/>
    <w:rsid w:val="002C6A75"/>
    <w:rsid w:val="002C7DA6"/>
    <w:rsid w:val="002E221F"/>
    <w:rsid w:val="002E23EA"/>
    <w:rsid w:val="002F2532"/>
    <w:rsid w:val="002F3818"/>
    <w:rsid w:val="00304C10"/>
    <w:rsid w:val="00342997"/>
    <w:rsid w:val="00361356"/>
    <w:rsid w:val="003C34B4"/>
    <w:rsid w:val="003D701C"/>
    <w:rsid w:val="00401E3A"/>
    <w:rsid w:val="00416B3C"/>
    <w:rsid w:val="00451886"/>
    <w:rsid w:val="004600B0"/>
    <w:rsid w:val="004A0569"/>
    <w:rsid w:val="004A5D10"/>
    <w:rsid w:val="004C181B"/>
    <w:rsid w:val="004D328A"/>
    <w:rsid w:val="004E26B3"/>
    <w:rsid w:val="0050549B"/>
    <w:rsid w:val="00534D24"/>
    <w:rsid w:val="005878B2"/>
    <w:rsid w:val="005A24C8"/>
    <w:rsid w:val="005B31AA"/>
    <w:rsid w:val="005B5B96"/>
    <w:rsid w:val="005C38EE"/>
    <w:rsid w:val="006040FC"/>
    <w:rsid w:val="0064383C"/>
    <w:rsid w:val="006F35B7"/>
    <w:rsid w:val="00725E19"/>
    <w:rsid w:val="00733FA2"/>
    <w:rsid w:val="0075475D"/>
    <w:rsid w:val="00767FDF"/>
    <w:rsid w:val="00774680"/>
    <w:rsid w:val="00780DD5"/>
    <w:rsid w:val="00823965"/>
    <w:rsid w:val="0088113E"/>
    <w:rsid w:val="0089365B"/>
    <w:rsid w:val="00896234"/>
    <w:rsid w:val="008B1A20"/>
    <w:rsid w:val="008F193A"/>
    <w:rsid w:val="008F3CEB"/>
    <w:rsid w:val="008F7FFD"/>
    <w:rsid w:val="009032F2"/>
    <w:rsid w:val="00942C82"/>
    <w:rsid w:val="00952D2F"/>
    <w:rsid w:val="0095355C"/>
    <w:rsid w:val="0095549C"/>
    <w:rsid w:val="009D0448"/>
    <w:rsid w:val="00A459D2"/>
    <w:rsid w:val="00A61F6E"/>
    <w:rsid w:val="00A906A5"/>
    <w:rsid w:val="00AB3868"/>
    <w:rsid w:val="00AC1B9D"/>
    <w:rsid w:val="00AF56EE"/>
    <w:rsid w:val="00AF579D"/>
    <w:rsid w:val="00B10B58"/>
    <w:rsid w:val="00B1220B"/>
    <w:rsid w:val="00B22DDD"/>
    <w:rsid w:val="00B2342F"/>
    <w:rsid w:val="00B30C02"/>
    <w:rsid w:val="00B46B2B"/>
    <w:rsid w:val="00B65B2C"/>
    <w:rsid w:val="00BE3CEF"/>
    <w:rsid w:val="00C4715B"/>
    <w:rsid w:val="00CC34A3"/>
    <w:rsid w:val="00CE425C"/>
    <w:rsid w:val="00D737EF"/>
    <w:rsid w:val="00DC36E9"/>
    <w:rsid w:val="00DC6FA6"/>
    <w:rsid w:val="00DD6791"/>
    <w:rsid w:val="00DE2EA1"/>
    <w:rsid w:val="00E77A98"/>
    <w:rsid w:val="00E8688E"/>
    <w:rsid w:val="00EB6F54"/>
    <w:rsid w:val="00EE7F8F"/>
    <w:rsid w:val="00EF0A6A"/>
    <w:rsid w:val="00F17FDE"/>
    <w:rsid w:val="00F26973"/>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37</TotalTime>
  <Pages>224</Pages>
  <Words>35399</Words>
  <Characters>201777</Characters>
  <Application>Microsoft Office Word</Application>
  <DocSecurity>0</DocSecurity>
  <Lines>1681</Lines>
  <Paragraphs>473</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6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14</cp:revision>
  <cp:lastPrinted>2018-11-14T00:20:00Z</cp:lastPrinted>
  <dcterms:created xsi:type="dcterms:W3CDTF">2018-11-15T19:25:00Z</dcterms:created>
  <dcterms:modified xsi:type="dcterms:W3CDTF">2018-11-20T00:20:00Z</dcterms:modified>
</cp:coreProperties>
</file>